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6</w:t>
      </w:r>
      <w:r>
        <w:t xml:space="preserve"> </w:t>
      </w:r>
      <w:r>
        <w:t xml:space="preserve">วันพฤหัสบดี</w:t>
      </w:r>
      <w:r>
        <w:t xml:space="preserve"> </w:t>
      </w:r>
      <w:r>
        <w:t xml:space="preserve">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(ภาคบ่าย)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อนนี้ขอเชิญชวนก่อน ก่อนที่จะพบหน้าพบตานะครับ สำหรับท่านที่มารับรางวัลวันนี้ ้ว่าหลายรางวัลเลยทีเดียว</w:t>
      </w:r>
    </w:p>
    <w:p>
      <w:pPr>
        <w:pStyle w:val="BodyText"/>
      </w:pPr>
      <w:r>
        <w:t xml:space="preserve">(คุณพิชญาพร) กามีการแสดงให้ได้ชมกันด้วย ก่อนที่งานเราจะเริ่ม เราจะมีการรำแสดงสวย ๆ ให้ได้ชมกันก่อน</w:t>
      </w:r>
    </w:p>
    <w:p>
      <w:pPr>
        <w:pStyle w:val="BodyText"/>
      </w:pPr>
      <w:r>
        <w:t xml:space="preserve">(คุณเพลงรบ) ถูกต้อง และก่อนถึงการแสดงนะ ต้องมานั่งกันก่อนแล้ว ที่ร่วมงานผู้ที่สนใจและเรียกได้ว่าชุดการแสดงต่อไปนี้เป็นการแสดงที่ // พิเศษมาก ๆ // ยัตรคอนเสิร์ตเขาแพงนะคุณ วันนี้เขามาร่วมเป็นเกียรติในงานเราด้วยนะครับ จะเป็นศิลปินที่เรารู้จักกันดีแล้ว วันนี้พี่ศิลปิน// ครับผม // เดี๋ยวเขาจะมาทำกิจกรรมร่วมกับน้อง ๆ ด้วย บอกแล้วว่าเป็นโชว์พิเศษมาก ๆ เลย ตอนนี้นะคะ ท่านที่เข้ามาในงานแล้ว จะได้อยู่ใกล้ ๆ เวทีจะได้เห็นการแสดงชัด ๆ เลยด้วย</w:t>
      </w:r>
    </w:p>
    <w:p>
      <w:pPr>
        <w:pStyle w:val="BodyText"/>
      </w:pPr>
      <w:r>
        <w:t xml:space="preserve">(คุณเพลงรบ) ขอเรียนเชิญเลย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ําปี 2566 วันพฤหัสบดี ที่ 30 พฤศจิกายน 2566 (ภาคบ่าย) ณ ศูนย์ราชการแจ้งวัฒนะ (อาคาร B)</dc:title>
  <dc:creator/>
  <cp:keywords/>
  <dcterms:created xsi:type="dcterms:W3CDTF">2023-11-30T06:46:59Z</dcterms:created>
  <dcterms:modified xsi:type="dcterms:W3CDTF">2023-11-30T06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พฤษจิกายน 2566 เวลา 12.30 น.</vt:lpwstr>
  </property>
  <property fmtid="{D5CDD505-2E9C-101B-9397-08002B2CF9AE}" pid="3" name="subtitle">
    <vt:lpwstr/>
  </property>
</Properties>
</file>